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3879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6079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7825fa54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bbbe0570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ffca0c32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515051b1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79b14f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cfcca38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44fe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7:34:15Z</dcterms:created>
  <dcterms:modified xsi:type="dcterms:W3CDTF">2022-05-08T17:34:15Z</dcterms:modified>
</cp:coreProperties>
</file>